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39DD317F" w:rsidR="00230390" w:rsidRDefault="00400F5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>North Wales DFT Scheme 2022/23</w:t>
      </w:r>
    </w:p>
    <w:p w14:paraId="75C0B976" w14:textId="1986D389" w:rsidR="00400F5B" w:rsidRDefault="00400F5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F7AE744" w14:textId="3149701D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182500C9" wp14:editId="44AE005F">
            <wp:simplePos x="0" y="0"/>
            <wp:positionH relativeFrom="column">
              <wp:posOffset>285750</wp:posOffset>
            </wp:positionH>
            <wp:positionV relativeFrom="paragraph">
              <wp:posOffset>13031</wp:posOffset>
            </wp:positionV>
            <wp:extent cx="3514725" cy="2305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6554515D" wp14:editId="51D4245F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238760" cy="270510"/>
            <wp:effectExtent l="0" t="0" r="889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071503" w14:textId="6EAAA019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7FBDF0EC" w14:textId="21CF7973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74A00119" wp14:editId="0D2F5A12">
            <wp:simplePos x="0" y="0"/>
            <wp:positionH relativeFrom="column">
              <wp:posOffset>7675</wp:posOffset>
            </wp:positionH>
            <wp:positionV relativeFrom="paragraph">
              <wp:posOffset>55549</wp:posOffset>
            </wp:positionV>
            <wp:extent cx="2393315" cy="2687320"/>
            <wp:effectExtent l="0" t="0" r="698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315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3957220E" wp14:editId="407A2DD0">
            <wp:extent cx="516890" cy="5645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56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4D08FF6" w14:textId="679A3E8B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402F9E85" w14:textId="28ECE521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7DE11919" w14:textId="0E158D39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F8CCA8B" w14:textId="5A1B7D55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17431715" w14:textId="2F7301C7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6A17F054" w14:textId="336BB9D5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6C4E8C2" w14:textId="0B224627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3CE9FA52" w14:textId="7734DF72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26D1971" w14:textId="6E75D5CC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3997D378" w14:textId="10986CDA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2949AE5" w14:textId="5A0729C4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5FDA3797" w14:textId="77777777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3D93947" w14:textId="3EB251BB" w:rsidR="00400F5B" w:rsidRDefault="00400F5B" w:rsidP="00400F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7526E061" wp14:editId="0AD8C234">
            <wp:extent cx="5731510" cy="31115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48546A01" w14:textId="77777777" w:rsidR="00400F5B" w:rsidRDefault="00400F5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A1E2D6" w14:textId="77777777" w:rsidR="00430705" w:rsidRPr="0052297E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sectPr w:rsidR="00430705" w:rsidRPr="0052297E" w:rsidSect="00021C60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377C0D"/>
    <w:rsid w:val="003C6833"/>
    <w:rsid w:val="003E0C7C"/>
    <w:rsid w:val="00400F5B"/>
    <w:rsid w:val="00430705"/>
    <w:rsid w:val="004B5A5A"/>
    <w:rsid w:val="006237DF"/>
    <w:rsid w:val="006D4BB8"/>
    <w:rsid w:val="007A4345"/>
    <w:rsid w:val="008731F4"/>
    <w:rsid w:val="008B0896"/>
    <w:rsid w:val="008F0412"/>
    <w:rsid w:val="00914239"/>
    <w:rsid w:val="009307DD"/>
    <w:rsid w:val="00A114BD"/>
    <w:rsid w:val="00A13760"/>
    <w:rsid w:val="00A47FE4"/>
    <w:rsid w:val="00B35DA8"/>
    <w:rsid w:val="00BC64B3"/>
    <w:rsid w:val="00CB5C91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  <w:style w:type="paragraph" w:customStyle="1" w:styleId="paragraph">
    <w:name w:val="paragraph"/>
    <w:basedOn w:val="Normal"/>
    <w:rsid w:val="00400F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00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2</cp:revision>
  <dcterms:created xsi:type="dcterms:W3CDTF">2022-06-09T08:47:00Z</dcterms:created>
  <dcterms:modified xsi:type="dcterms:W3CDTF">2022-06-0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